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sa Kinoshi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noshi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8 Jamestown Ct Schaumburg 601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sa508jp@yahoo.co.jp</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69732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nak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